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3AE82A" w14:textId="77777777" w:rsidR="008D6133" w:rsidRPr="00211E20" w:rsidRDefault="008D6133" w:rsidP="008D6133">
      <w:pPr>
        <w:spacing w:after="200"/>
        <w:ind w:left="-565" w:right="-612"/>
        <w:jc w:val="center"/>
        <w:rPr>
          <w:rFonts w:ascii="Times New Roman" w:hAnsi="Times New Roman" w:cs="Times New Roman"/>
          <w:sz w:val="20"/>
          <w:szCs w:val="20"/>
        </w:rPr>
      </w:pPr>
      <w:r w:rsidRPr="00211E20">
        <w:rPr>
          <w:rFonts w:ascii="Times New Roman" w:hAnsi="Times New Roman" w:cs="Times New Roman"/>
          <w:noProof/>
          <w:color w:val="000000"/>
          <w:sz w:val="20"/>
          <w:szCs w:val="20"/>
          <w:bdr w:val="none" w:sz="0" w:space="0" w:color="auto" w:frame="1"/>
        </w:rPr>
        <w:drawing>
          <wp:inline distT="0" distB="0" distL="0" distR="0" wp14:anchorId="32868BDE" wp14:editId="6EB08EA6">
            <wp:extent cx="1104900" cy="1041400"/>
            <wp:effectExtent l="0" t="0" r="12700" b="0"/>
            <wp:docPr id="1" name="Picture 1" descr="https://lh5.googleusercontent.com/75KhKzqsYWqtcn_Mzl7_25mY4Rab7m6kpZ_ZlurrWjnNW508pkY3GJp0OnzhjtwepeamNryHm-WwlFyX4fDJUVqfLUxKmCUALFabKiU5S2cZkz8TL9LAWyy-SkUP7X8yl9Evcv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5.googleusercontent.com/75KhKzqsYWqtcn_Mzl7_25mY4Rab7m6kpZ_ZlurrWjnNW508pkY3GJp0OnzhjtwepeamNryHm-WwlFyX4fDJUVqfLUxKmCUALFabKiU5S2cZkz8TL9LAWyy-SkUP7X8yl9Evcv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104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E9799D" w14:textId="77777777" w:rsidR="008D6133" w:rsidRPr="00211E20" w:rsidRDefault="008D6133" w:rsidP="008D6133">
      <w:pPr>
        <w:spacing w:after="200"/>
        <w:ind w:left="-565" w:right="-612"/>
        <w:jc w:val="center"/>
        <w:rPr>
          <w:rFonts w:ascii="Times New Roman" w:hAnsi="Times New Roman" w:cs="Times New Roman"/>
          <w:b/>
        </w:rPr>
      </w:pPr>
      <w:r w:rsidRPr="00211E20">
        <w:rPr>
          <w:rFonts w:ascii="Times New Roman" w:hAnsi="Times New Roman" w:cs="Times New Roman"/>
          <w:b/>
          <w:color w:val="000000"/>
        </w:rPr>
        <w:t>Permanent Mission of Islamic Republic of Afghanistan</w:t>
      </w:r>
    </w:p>
    <w:p w14:paraId="5AEB3428" w14:textId="77777777" w:rsidR="008D6133" w:rsidRPr="00211E20" w:rsidRDefault="008D6133" w:rsidP="008D6133">
      <w:pPr>
        <w:jc w:val="center"/>
        <w:rPr>
          <w:rFonts w:ascii="Times New Roman" w:hAnsi="Times New Roman" w:cs="Times New Roman"/>
          <w:b/>
        </w:rPr>
      </w:pPr>
      <w:r w:rsidRPr="00211E20">
        <w:rPr>
          <w:rFonts w:ascii="Times New Roman" w:hAnsi="Times New Roman" w:cs="Times New Roman"/>
          <w:b/>
        </w:rPr>
        <w:t>36</w:t>
      </w:r>
      <w:r w:rsidRPr="00211E20">
        <w:rPr>
          <w:rFonts w:ascii="Times New Roman" w:hAnsi="Times New Roman" w:cs="Times New Roman"/>
          <w:b/>
          <w:vertAlign w:val="superscript"/>
        </w:rPr>
        <w:t>th</w:t>
      </w:r>
      <w:r w:rsidRPr="00211E20">
        <w:rPr>
          <w:rFonts w:ascii="Times New Roman" w:hAnsi="Times New Roman" w:cs="Times New Roman"/>
          <w:b/>
        </w:rPr>
        <w:t xml:space="preserve"> Session of the UPR Working Group</w:t>
      </w:r>
    </w:p>
    <w:p w14:paraId="0C3CBE3F" w14:textId="77777777" w:rsidR="008D6133" w:rsidRPr="00211E20" w:rsidRDefault="008D6133" w:rsidP="008D6133">
      <w:pPr>
        <w:jc w:val="center"/>
        <w:rPr>
          <w:rFonts w:ascii="Times New Roman" w:hAnsi="Times New Roman" w:cs="Times New Roman"/>
          <w:b/>
        </w:rPr>
      </w:pPr>
    </w:p>
    <w:p w14:paraId="115B36F4" w14:textId="77777777" w:rsidR="008D6133" w:rsidRPr="00211E20" w:rsidRDefault="008D6133" w:rsidP="008D6133">
      <w:pPr>
        <w:jc w:val="center"/>
        <w:rPr>
          <w:rFonts w:ascii="Times New Roman" w:hAnsi="Times New Roman" w:cs="Times New Roman"/>
          <w:b/>
        </w:rPr>
      </w:pPr>
      <w:r w:rsidRPr="00211E20">
        <w:rPr>
          <w:rFonts w:ascii="Times New Roman" w:hAnsi="Times New Roman" w:cs="Times New Roman"/>
          <w:b/>
        </w:rPr>
        <w:t xml:space="preserve">Statement on the Review of </w:t>
      </w:r>
      <w:r>
        <w:rPr>
          <w:rFonts w:ascii="Times New Roman" w:hAnsi="Times New Roman" w:cs="Times New Roman"/>
          <w:b/>
        </w:rPr>
        <w:t>the United States of America</w:t>
      </w:r>
    </w:p>
    <w:p w14:paraId="7357EDBA" w14:textId="77777777" w:rsidR="008D6133" w:rsidRPr="00211E20" w:rsidRDefault="008D6133" w:rsidP="008D6133">
      <w:pPr>
        <w:rPr>
          <w:rFonts w:ascii="Times New Roman" w:hAnsi="Times New Roman" w:cs="Times New Roman"/>
          <w:b/>
          <w:sz w:val="20"/>
          <w:szCs w:val="20"/>
        </w:rPr>
      </w:pPr>
    </w:p>
    <w:p w14:paraId="0F47F687" w14:textId="7412B2E3" w:rsidR="008D6133" w:rsidRPr="00FC16C5" w:rsidRDefault="008D6133" w:rsidP="008D6133">
      <w:pPr>
        <w:jc w:val="righ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   9</w:t>
      </w:r>
      <w:r w:rsidR="00AA139B">
        <w:rPr>
          <w:rFonts w:ascii="Times New Roman" w:hAnsi="Times New Roman" w:cs="Times New Roman"/>
          <w:sz w:val="22"/>
          <w:szCs w:val="22"/>
        </w:rPr>
        <w:t xml:space="preserve"> November 2020 at 14:3</w:t>
      </w:r>
      <w:r w:rsidRPr="00FC16C5">
        <w:rPr>
          <w:rFonts w:ascii="Times New Roman" w:hAnsi="Times New Roman" w:cs="Times New Roman"/>
          <w:sz w:val="22"/>
          <w:szCs w:val="22"/>
        </w:rPr>
        <w:t>0</w:t>
      </w:r>
    </w:p>
    <w:p w14:paraId="56C9598E" w14:textId="77777777" w:rsidR="008D6133" w:rsidRPr="00FC16C5" w:rsidRDefault="008D6133" w:rsidP="008D6133">
      <w:pPr>
        <w:jc w:val="right"/>
        <w:rPr>
          <w:rFonts w:ascii="Times New Roman" w:hAnsi="Times New Roman" w:cs="Times New Roman"/>
          <w:b/>
          <w:sz w:val="22"/>
          <w:szCs w:val="22"/>
        </w:rPr>
      </w:pPr>
    </w:p>
    <w:p w14:paraId="057D857D" w14:textId="77777777" w:rsidR="008D6133" w:rsidRPr="00C32CE1" w:rsidRDefault="008D6133" w:rsidP="008D6133">
      <w:pPr>
        <w:rPr>
          <w:rFonts w:ascii="Times New Roman" w:hAnsi="Times New Roman" w:cs="Times New Roman"/>
          <w:b/>
          <w:sz w:val="22"/>
          <w:szCs w:val="22"/>
        </w:rPr>
      </w:pPr>
      <w:r w:rsidRPr="00C32CE1">
        <w:rPr>
          <w:rFonts w:ascii="Times New Roman" w:hAnsi="Times New Roman" w:cs="Times New Roman"/>
          <w:b/>
          <w:sz w:val="22"/>
          <w:szCs w:val="22"/>
        </w:rPr>
        <w:t xml:space="preserve">Mr./Mme. (Vice) President, </w:t>
      </w:r>
    </w:p>
    <w:p w14:paraId="3B76CB47" w14:textId="77777777" w:rsidR="008D6133" w:rsidRPr="00C32CE1" w:rsidRDefault="008D6133" w:rsidP="008D6133">
      <w:pPr>
        <w:rPr>
          <w:rFonts w:ascii="Times New Roman" w:hAnsi="Times New Roman" w:cs="Times New Roman"/>
          <w:sz w:val="22"/>
          <w:szCs w:val="22"/>
        </w:rPr>
      </w:pPr>
    </w:p>
    <w:p w14:paraId="5761257A" w14:textId="10CEEB67" w:rsidR="008D6133" w:rsidRPr="004E5F69" w:rsidRDefault="008D6133" w:rsidP="004E5F69">
      <w:pPr>
        <w:spacing w:line="276" w:lineRule="auto"/>
        <w:rPr>
          <w:rFonts w:ascii="Times New Roman" w:hAnsi="Times New Roman" w:cs="Times New Roman"/>
        </w:rPr>
      </w:pPr>
      <w:r w:rsidRPr="004E5F69">
        <w:rPr>
          <w:rFonts w:ascii="Times New Roman" w:hAnsi="Times New Roman" w:cs="Times New Roman"/>
        </w:rPr>
        <w:t xml:space="preserve">Afghanistan welcomes the distinguished delegation of the </w:t>
      </w:r>
      <w:r w:rsidR="003D38E3" w:rsidRPr="004E5F69">
        <w:rPr>
          <w:rFonts w:ascii="Times New Roman" w:hAnsi="Times New Roman" w:cs="Times New Roman"/>
        </w:rPr>
        <w:t>United States of America</w:t>
      </w:r>
      <w:r w:rsidRPr="004E5F69">
        <w:rPr>
          <w:rFonts w:ascii="Times New Roman" w:hAnsi="Times New Roman" w:cs="Times New Roman"/>
        </w:rPr>
        <w:t>. We express our appreciation fo</w:t>
      </w:r>
      <w:r w:rsidR="003D38E3" w:rsidRPr="004E5F69">
        <w:rPr>
          <w:rFonts w:ascii="Times New Roman" w:hAnsi="Times New Roman" w:cs="Times New Roman"/>
        </w:rPr>
        <w:t xml:space="preserve">r their engagement with the UPR. </w:t>
      </w:r>
    </w:p>
    <w:p w14:paraId="76F1BEFA" w14:textId="77777777" w:rsidR="00C32CE1" w:rsidRPr="004E5F69" w:rsidRDefault="00C32CE1" w:rsidP="004E5F69">
      <w:pPr>
        <w:spacing w:line="276" w:lineRule="auto"/>
        <w:rPr>
          <w:rFonts w:ascii="Times New Roman" w:hAnsi="Times New Roman" w:cs="Times New Roman"/>
        </w:rPr>
      </w:pPr>
    </w:p>
    <w:p w14:paraId="12E1E769" w14:textId="2C826592" w:rsidR="00C32CE1" w:rsidRPr="004E5F69" w:rsidRDefault="00C32CE1" w:rsidP="004E5F69">
      <w:pPr>
        <w:spacing w:line="276" w:lineRule="auto"/>
        <w:rPr>
          <w:rFonts w:ascii="Times New Roman" w:hAnsi="Times New Roman" w:cs="Times New Roman"/>
        </w:rPr>
      </w:pPr>
      <w:r w:rsidRPr="004E5F69">
        <w:rPr>
          <w:rFonts w:ascii="Times New Roman" w:hAnsi="Times New Roman" w:cs="Times New Roman"/>
        </w:rPr>
        <w:t>In the spirit of constructive engagement, we recommend the United States to:</w:t>
      </w:r>
    </w:p>
    <w:p w14:paraId="23DEB4C7" w14:textId="77777777" w:rsidR="00C32CE1" w:rsidRPr="004E5F69" w:rsidRDefault="00C32CE1" w:rsidP="004E5F69">
      <w:pPr>
        <w:spacing w:line="276" w:lineRule="auto"/>
        <w:rPr>
          <w:rFonts w:ascii="Times New Roman" w:hAnsi="Times New Roman" w:cs="Times New Roman"/>
          <w:b/>
        </w:rPr>
      </w:pPr>
    </w:p>
    <w:p w14:paraId="101C8F44" w14:textId="50DB66B7" w:rsidR="00C32CE1" w:rsidRPr="004E5F69" w:rsidRDefault="00C32CE1" w:rsidP="004E5F69">
      <w:pPr>
        <w:spacing w:line="276" w:lineRule="auto"/>
        <w:ind w:left="720"/>
        <w:rPr>
          <w:rFonts w:ascii="Times New Roman" w:hAnsi="Times New Roman" w:cs="Times New Roman"/>
          <w:b/>
        </w:rPr>
      </w:pPr>
      <w:r w:rsidRPr="004E5F69">
        <w:rPr>
          <w:rFonts w:ascii="Times New Roman" w:hAnsi="Times New Roman" w:cs="Times New Roman"/>
        </w:rPr>
        <w:t>Ratify the Convention on the Rights of the Child and the Convention on the Rights of Persons with Disabilities</w:t>
      </w:r>
      <w:r w:rsidR="00F26CA9">
        <w:rPr>
          <w:rFonts w:ascii="Times New Roman" w:hAnsi="Times New Roman" w:cs="Times New Roman"/>
        </w:rPr>
        <w:t>.</w:t>
      </w:r>
    </w:p>
    <w:p w14:paraId="3C18BBC4" w14:textId="77777777" w:rsidR="00C32CE1" w:rsidRPr="004E5F69" w:rsidRDefault="00C32CE1" w:rsidP="004E5F69">
      <w:pPr>
        <w:spacing w:line="276" w:lineRule="auto"/>
        <w:rPr>
          <w:b/>
        </w:rPr>
      </w:pPr>
    </w:p>
    <w:p w14:paraId="30EACFBF" w14:textId="7C8D124F" w:rsidR="00FB666A" w:rsidRPr="004E5F69" w:rsidRDefault="00C32CE1" w:rsidP="004E5F69">
      <w:pPr>
        <w:spacing w:line="276" w:lineRule="auto"/>
        <w:rPr>
          <w:rFonts w:ascii="Times New Roman" w:hAnsi="Times New Roman" w:cs="Times New Roman"/>
        </w:rPr>
      </w:pPr>
      <w:r w:rsidRPr="004E5F69">
        <w:rPr>
          <w:rFonts w:ascii="Times New Roman" w:hAnsi="Times New Roman" w:cs="Times New Roman"/>
        </w:rPr>
        <w:t xml:space="preserve">Afghanistan </w:t>
      </w:r>
      <w:r w:rsidR="00AC03DB" w:rsidRPr="004E5F69">
        <w:rPr>
          <w:rFonts w:ascii="Times New Roman" w:hAnsi="Times New Roman" w:cs="Times New Roman"/>
        </w:rPr>
        <w:t>joins other countries in</w:t>
      </w:r>
      <w:r w:rsidR="004E5F69" w:rsidRPr="004E5F69">
        <w:rPr>
          <w:rFonts w:ascii="Times New Roman" w:hAnsi="Times New Roman" w:cs="Times New Roman"/>
        </w:rPr>
        <w:t xml:space="preserve"> expressing</w:t>
      </w:r>
      <w:r w:rsidRPr="004E5F69">
        <w:rPr>
          <w:rFonts w:ascii="Times New Roman" w:hAnsi="Times New Roman" w:cs="Times New Roman"/>
        </w:rPr>
        <w:t xml:space="preserve"> concerned </w:t>
      </w:r>
      <w:r w:rsidR="004E5F69" w:rsidRPr="004E5F69">
        <w:rPr>
          <w:rFonts w:ascii="Times New Roman" w:hAnsi="Times New Roman" w:cs="Times New Roman"/>
        </w:rPr>
        <w:t>over</w:t>
      </w:r>
      <w:r w:rsidRPr="004E5F69">
        <w:rPr>
          <w:rFonts w:ascii="Times New Roman" w:hAnsi="Times New Roman" w:cs="Times New Roman"/>
        </w:rPr>
        <w:t xml:space="preserve"> the rise of racism</w:t>
      </w:r>
      <w:r w:rsidR="004E5F69" w:rsidRPr="004E5F69">
        <w:rPr>
          <w:rFonts w:ascii="Times New Roman" w:hAnsi="Times New Roman" w:cs="Times New Roman"/>
        </w:rPr>
        <w:t xml:space="preserve">, </w:t>
      </w:r>
      <w:proofErr w:type="gramStart"/>
      <w:r w:rsidRPr="004E5F69">
        <w:rPr>
          <w:rFonts w:ascii="Times New Roman" w:hAnsi="Times New Roman" w:cs="Times New Roman"/>
        </w:rPr>
        <w:t>xenophobia</w:t>
      </w:r>
      <w:proofErr w:type="gramEnd"/>
      <w:r w:rsidR="004E5F69" w:rsidRPr="004E5F69">
        <w:rPr>
          <w:rFonts w:ascii="Times New Roman" w:hAnsi="Times New Roman" w:cs="Times New Roman"/>
        </w:rPr>
        <w:t xml:space="preserve"> and</w:t>
      </w:r>
      <w:r w:rsidRPr="004E5F69">
        <w:rPr>
          <w:rFonts w:ascii="Times New Roman" w:hAnsi="Times New Roman" w:cs="Times New Roman"/>
        </w:rPr>
        <w:t xml:space="preserve"> discr</w:t>
      </w:r>
      <w:r w:rsidR="00DF57E1" w:rsidRPr="004E5F69">
        <w:rPr>
          <w:rFonts w:ascii="Times New Roman" w:hAnsi="Times New Roman" w:cs="Times New Roman"/>
        </w:rPr>
        <w:t>imination on the basis of race</w:t>
      </w:r>
      <w:r w:rsidR="00AC03DB" w:rsidRPr="004E5F69">
        <w:rPr>
          <w:rFonts w:ascii="Times New Roman" w:hAnsi="Times New Roman" w:cs="Times New Roman"/>
        </w:rPr>
        <w:t xml:space="preserve"> and religion</w:t>
      </w:r>
      <w:r w:rsidRPr="004E5F69">
        <w:rPr>
          <w:rFonts w:ascii="Times New Roman" w:hAnsi="Times New Roman" w:cs="Times New Roman"/>
        </w:rPr>
        <w:t>, incitement of racial discrimination and hatred</w:t>
      </w:r>
      <w:r w:rsidR="00AC03DB" w:rsidRPr="004E5F69">
        <w:rPr>
          <w:rFonts w:ascii="Times New Roman" w:hAnsi="Times New Roman" w:cs="Times New Roman"/>
        </w:rPr>
        <w:t xml:space="preserve"> in political speech</w:t>
      </w:r>
      <w:r w:rsidR="00DF57E1" w:rsidRPr="004E5F69">
        <w:rPr>
          <w:rFonts w:ascii="Times New Roman" w:hAnsi="Times New Roman" w:cs="Times New Roman"/>
        </w:rPr>
        <w:t xml:space="preserve"> to marginalize racial, ethnic and religious minorities</w:t>
      </w:r>
      <w:r w:rsidR="00AC03DB" w:rsidRPr="004E5F69">
        <w:rPr>
          <w:rFonts w:ascii="Times New Roman" w:hAnsi="Times New Roman" w:cs="Times New Roman"/>
        </w:rPr>
        <w:t>.</w:t>
      </w:r>
      <w:r w:rsidR="00DF57E1" w:rsidRPr="004E5F69">
        <w:rPr>
          <w:rFonts w:ascii="Times New Roman" w:hAnsi="Times New Roman" w:cs="Times New Roman"/>
        </w:rPr>
        <w:t xml:space="preserve"> </w:t>
      </w:r>
    </w:p>
    <w:p w14:paraId="220999CC" w14:textId="77777777" w:rsidR="00DF57E1" w:rsidRPr="004E5F69" w:rsidRDefault="00DF57E1" w:rsidP="004E5F69">
      <w:pPr>
        <w:spacing w:line="276" w:lineRule="auto"/>
        <w:rPr>
          <w:rFonts w:ascii="Times New Roman" w:hAnsi="Times New Roman" w:cs="Times New Roman"/>
          <w:b/>
        </w:rPr>
      </w:pPr>
    </w:p>
    <w:p w14:paraId="317BFC5F" w14:textId="1706726B" w:rsidR="00C32CE1" w:rsidRPr="004E5F69" w:rsidRDefault="00C32CE1" w:rsidP="004E5F69">
      <w:pPr>
        <w:spacing w:line="276" w:lineRule="auto"/>
        <w:rPr>
          <w:rFonts w:ascii="Times New Roman" w:hAnsi="Times New Roman" w:cs="Times New Roman"/>
          <w:bCs/>
        </w:rPr>
      </w:pPr>
      <w:r w:rsidRPr="004E5F69">
        <w:rPr>
          <w:rFonts w:ascii="Times New Roman" w:hAnsi="Times New Roman" w:cs="Times New Roman"/>
          <w:bCs/>
        </w:rPr>
        <w:t xml:space="preserve">Finally, Afghanistan encourages the United States to continue to promote and protect human rights in the context of </w:t>
      </w:r>
      <w:r w:rsidR="004E5F69">
        <w:rPr>
          <w:rFonts w:ascii="Times New Roman" w:hAnsi="Times New Roman" w:cs="Times New Roman"/>
          <w:bCs/>
        </w:rPr>
        <w:t xml:space="preserve">addressing </w:t>
      </w:r>
      <w:r w:rsidRPr="004E5F69">
        <w:rPr>
          <w:rFonts w:ascii="Times New Roman" w:hAnsi="Times New Roman" w:cs="Times New Roman"/>
          <w:bCs/>
        </w:rPr>
        <w:t xml:space="preserve">COVID-19 and wishes the United States </w:t>
      </w:r>
      <w:r w:rsidR="004E5F69">
        <w:rPr>
          <w:rFonts w:ascii="Times New Roman" w:hAnsi="Times New Roman" w:cs="Times New Roman"/>
          <w:bCs/>
        </w:rPr>
        <w:t>E</w:t>
      </w:r>
      <w:r w:rsidRPr="004E5F69">
        <w:rPr>
          <w:rFonts w:ascii="Times New Roman" w:hAnsi="Times New Roman" w:cs="Times New Roman"/>
          <w:bCs/>
        </w:rPr>
        <w:t>very success in the UPR review process.</w:t>
      </w:r>
    </w:p>
    <w:p w14:paraId="7C8D983B" w14:textId="77777777" w:rsidR="00C32CE1" w:rsidRPr="008A7A92" w:rsidRDefault="00C32CE1" w:rsidP="00C32CE1">
      <w:pPr>
        <w:rPr>
          <w:rFonts w:ascii="Times New Roman" w:hAnsi="Times New Roman" w:cs="Times New Roman"/>
          <w:b/>
          <w:bCs/>
          <w:sz w:val="22"/>
          <w:szCs w:val="22"/>
        </w:rPr>
      </w:pPr>
    </w:p>
    <w:p w14:paraId="5BB3D70D" w14:textId="54324B6A" w:rsidR="00764526" w:rsidRPr="00FB666A" w:rsidRDefault="00C32CE1">
      <w:pPr>
        <w:rPr>
          <w:rFonts w:ascii="Times New Roman" w:hAnsi="Times New Roman" w:cs="Times New Roman"/>
          <w:sz w:val="22"/>
          <w:szCs w:val="22"/>
        </w:rPr>
      </w:pPr>
      <w:r w:rsidRPr="008A7A92">
        <w:rPr>
          <w:rFonts w:ascii="Times New Roman" w:hAnsi="Times New Roman" w:cs="Times New Roman"/>
          <w:b/>
          <w:bCs/>
          <w:sz w:val="22"/>
          <w:szCs w:val="22"/>
        </w:rPr>
        <w:t xml:space="preserve">I thank you, </w:t>
      </w:r>
      <w:r w:rsidRPr="008A7A92">
        <w:rPr>
          <w:rFonts w:ascii="Times New Roman" w:hAnsi="Times New Roman" w:cs="Times New Roman"/>
          <w:b/>
          <w:sz w:val="22"/>
          <w:szCs w:val="22"/>
        </w:rPr>
        <w:t>Mr./Mme.</w:t>
      </w:r>
      <w:r w:rsidRPr="008A7A92">
        <w:rPr>
          <w:rFonts w:ascii="Times New Roman" w:hAnsi="Times New Roman" w:cs="Times New Roman"/>
          <w:b/>
          <w:bCs/>
          <w:sz w:val="22"/>
          <w:szCs w:val="22"/>
        </w:rPr>
        <w:t xml:space="preserve"> (Vice) President.</w:t>
      </w:r>
    </w:p>
    <w:sectPr w:rsidR="00764526" w:rsidRPr="00FB666A" w:rsidSect="00C216C4">
      <w:pgSz w:w="12240" w:h="15840"/>
      <w:pgMar w:top="72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2MLEwNQcyDc1MLZR0lIJTi4sz8/NACgxrAeH/GrYsAAAA"/>
  </w:docVars>
  <w:rsids>
    <w:rsidRoot w:val="008D6133"/>
    <w:rsid w:val="000072E0"/>
    <w:rsid w:val="00010961"/>
    <w:rsid w:val="000325E0"/>
    <w:rsid w:val="000449A6"/>
    <w:rsid w:val="00057BAD"/>
    <w:rsid w:val="00057CEA"/>
    <w:rsid w:val="00060C54"/>
    <w:rsid w:val="00061650"/>
    <w:rsid w:val="000638D8"/>
    <w:rsid w:val="0006447A"/>
    <w:rsid w:val="00067B06"/>
    <w:rsid w:val="0007049A"/>
    <w:rsid w:val="000714E5"/>
    <w:rsid w:val="00072906"/>
    <w:rsid w:val="000828C9"/>
    <w:rsid w:val="00092787"/>
    <w:rsid w:val="00095367"/>
    <w:rsid w:val="00096C53"/>
    <w:rsid w:val="00097A2B"/>
    <w:rsid w:val="000A48A4"/>
    <w:rsid w:val="000A59A8"/>
    <w:rsid w:val="000C1F90"/>
    <w:rsid w:val="000D313A"/>
    <w:rsid w:val="000D7BFD"/>
    <w:rsid w:val="000E4307"/>
    <w:rsid w:val="000E6D19"/>
    <w:rsid w:val="000F3F13"/>
    <w:rsid w:val="00102FFF"/>
    <w:rsid w:val="00111D3C"/>
    <w:rsid w:val="001128E1"/>
    <w:rsid w:val="001332F1"/>
    <w:rsid w:val="00141E2E"/>
    <w:rsid w:val="00143332"/>
    <w:rsid w:val="001479DA"/>
    <w:rsid w:val="00153341"/>
    <w:rsid w:val="001536EC"/>
    <w:rsid w:val="001572D2"/>
    <w:rsid w:val="00175EAB"/>
    <w:rsid w:val="00181F67"/>
    <w:rsid w:val="0019516A"/>
    <w:rsid w:val="0019676E"/>
    <w:rsid w:val="001A0537"/>
    <w:rsid w:val="001A299B"/>
    <w:rsid w:val="001A6090"/>
    <w:rsid w:val="001C329C"/>
    <w:rsid w:val="001C5597"/>
    <w:rsid w:val="001E6D94"/>
    <w:rsid w:val="00216208"/>
    <w:rsid w:val="00224D4C"/>
    <w:rsid w:val="00247803"/>
    <w:rsid w:val="00251A76"/>
    <w:rsid w:val="00254276"/>
    <w:rsid w:val="0025670C"/>
    <w:rsid w:val="00284CCB"/>
    <w:rsid w:val="002A63C3"/>
    <w:rsid w:val="002B7024"/>
    <w:rsid w:val="002C2203"/>
    <w:rsid w:val="002C2BA1"/>
    <w:rsid w:val="002C35BA"/>
    <w:rsid w:val="002C5AC4"/>
    <w:rsid w:val="002C5FFF"/>
    <w:rsid w:val="002D02D3"/>
    <w:rsid w:val="002D78F8"/>
    <w:rsid w:val="002E2752"/>
    <w:rsid w:val="002E4BB2"/>
    <w:rsid w:val="002F48CC"/>
    <w:rsid w:val="002F762D"/>
    <w:rsid w:val="00305D7A"/>
    <w:rsid w:val="00307B84"/>
    <w:rsid w:val="003115F3"/>
    <w:rsid w:val="00314E84"/>
    <w:rsid w:val="00320D3C"/>
    <w:rsid w:val="0034113E"/>
    <w:rsid w:val="003477C4"/>
    <w:rsid w:val="0035623C"/>
    <w:rsid w:val="003601F9"/>
    <w:rsid w:val="00362021"/>
    <w:rsid w:val="00363E0E"/>
    <w:rsid w:val="003803BC"/>
    <w:rsid w:val="00392774"/>
    <w:rsid w:val="003A4743"/>
    <w:rsid w:val="003A7036"/>
    <w:rsid w:val="003A738E"/>
    <w:rsid w:val="003B29C6"/>
    <w:rsid w:val="003B320B"/>
    <w:rsid w:val="003B6C53"/>
    <w:rsid w:val="003D0205"/>
    <w:rsid w:val="003D3851"/>
    <w:rsid w:val="003D38E3"/>
    <w:rsid w:val="003F510B"/>
    <w:rsid w:val="003F59A8"/>
    <w:rsid w:val="00402921"/>
    <w:rsid w:val="00432A96"/>
    <w:rsid w:val="00463DCA"/>
    <w:rsid w:val="0049523D"/>
    <w:rsid w:val="004956E8"/>
    <w:rsid w:val="00496D5F"/>
    <w:rsid w:val="00497032"/>
    <w:rsid w:val="004E5F69"/>
    <w:rsid w:val="0050447C"/>
    <w:rsid w:val="00511F6F"/>
    <w:rsid w:val="0051728D"/>
    <w:rsid w:val="005175C4"/>
    <w:rsid w:val="00523E13"/>
    <w:rsid w:val="005366A6"/>
    <w:rsid w:val="0056230B"/>
    <w:rsid w:val="00573599"/>
    <w:rsid w:val="005771F6"/>
    <w:rsid w:val="00587BD2"/>
    <w:rsid w:val="00591AE9"/>
    <w:rsid w:val="005A1CFB"/>
    <w:rsid w:val="005A5631"/>
    <w:rsid w:val="005A7942"/>
    <w:rsid w:val="005B057A"/>
    <w:rsid w:val="005C107F"/>
    <w:rsid w:val="005D6847"/>
    <w:rsid w:val="005E47CB"/>
    <w:rsid w:val="0061305D"/>
    <w:rsid w:val="006132CE"/>
    <w:rsid w:val="0061498F"/>
    <w:rsid w:val="00633643"/>
    <w:rsid w:val="006449D4"/>
    <w:rsid w:val="00644B02"/>
    <w:rsid w:val="00661B7D"/>
    <w:rsid w:val="006768CD"/>
    <w:rsid w:val="00677732"/>
    <w:rsid w:val="006A76F1"/>
    <w:rsid w:val="006B1840"/>
    <w:rsid w:val="006B1FA0"/>
    <w:rsid w:val="006B2282"/>
    <w:rsid w:val="006B39EC"/>
    <w:rsid w:val="006B3F85"/>
    <w:rsid w:val="006B415E"/>
    <w:rsid w:val="006D4B4B"/>
    <w:rsid w:val="006E08E0"/>
    <w:rsid w:val="006E375C"/>
    <w:rsid w:val="006E68F3"/>
    <w:rsid w:val="006F4A83"/>
    <w:rsid w:val="007125C2"/>
    <w:rsid w:val="00725867"/>
    <w:rsid w:val="00725D5C"/>
    <w:rsid w:val="00736CE7"/>
    <w:rsid w:val="00742FC8"/>
    <w:rsid w:val="0074326A"/>
    <w:rsid w:val="00744FDD"/>
    <w:rsid w:val="007539E7"/>
    <w:rsid w:val="00761CF7"/>
    <w:rsid w:val="00764526"/>
    <w:rsid w:val="00765991"/>
    <w:rsid w:val="0077725D"/>
    <w:rsid w:val="007828AE"/>
    <w:rsid w:val="007878B6"/>
    <w:rsid w:val="0079208D"/>
    <w:rsid w:val="00792F85"/>
    <w:rsid w:val="007952A2"/>
    <w:rsid w:val="007971E3"/>
    <w:rsid w:val="00797B52"/>
    <w:rsid w:val="007A3323"/>
    <w:rsid w:val="007D2E99"/>
    <w:rsid w:val="007E3094"/>
    <w:rsid w:val="008056F7"/>
    <w:rsid w:val="00811A27"/>
    <w:rsid w:val="008121CD"/>
    <w:rsid w:val="008161ED"/>
    <w:rsid w:val="00824F27"/>
    <w:rsid w:val="00831D96"/>
    <w:rsid w:val="0084359B"/>
    <w:rsid w:val="00844953"/>
    <w:rsid w:val="008530A8"/>
    <w:rsid w:val="0085318F"/>
    <w:rsid w:val="00863CB4"/>
    <w:rsid w:val="00867174"/>
    <w:rsid w:val="00870CEB"/>
    <w:rsid w:val="00870FD4"/>
    <w:rsid w:val="008752AB"/>
    <w:rsid w:val="00884B42"/>
    <w:rsid w:val="00897A6C"/>
    <w:rsid w:val="008A0D1D"/>
    <w:rsid w:val="008A3608"/>
    <w:rsid w:val="008B04C5"/>
    <w:rsid w:val="008B15B4"/>
    <w:rsid w:val="008B5536"/>
    <w:rsid w:val="008D547C"/>
    <w:rsid w:val="008D6133"/>
    <w:rsid w:val="008D75BF"/>
    <w:rsid w:val="008E63AB"/>
    <w:rsid w:val="008E69F3"/>
    <w:rsid w:val="008F3A92"/>
    <w:rsid w:val="009043E7"/>
    <w:rsid w:val="00905326"/>
    <w:rsid w:val="00910A5B"/>
    <w:rsid w:val="00912CA6"/>
    <w:rsid w:val="009179D7"/>
    <w:rsid w:val="00923985"/>
    <w:rsid w:val="009248EB"/>
    <w:rsid w:val="0092753D"/>
    <w:rsid w:val="00945BBE"/>
    <w:rsid w:val="0095481F"/>
    <w:rsid w:val="00962332"/>
    <w:rsid w:val="00974300"/>
    <w:rsid w:val="0098268E"/>
    <w:rsid w:val="00990385"/>
    <w:rsid w:val="0099088E"/>
    <w:rsid w:val="00993E11"/>
    <w:rsid w:val="009A0C7D"/>
    <w:rsid w:val="009A2053"/>
    <w:rsid w:val="009B063B"/>
    <w:rsid w:val="009C20D3"/>
    <w:rsid w:val="009C474A"/>
    <w:rsid w:val="009C5A86"/>
    <w:rsid w:val="009C7227"/>
    <w:rsid w:val="009C7610"/>
    <w:rsid w:val="009D066D"/>
    <w:rsid w:val="009D4148"/>
    <w:rsid w:val="009E7399"/>
    <w:rsid w:val="009E74D3"/>
    <w:rsid w:val="009E7A3E"/>
    <w:rsid w:val="00A161B6"/>
    <w:rsid w:val="00A22E4D"/>
    <w:rsid w:val="00A36682"/>
    <w:rsid w:val="00A461E5"/>
    <w:rsid w:val="00A64094"/>
    <w:rsid w:val="00A8659B"/>
    <w:rsid w:val="00AA139B"/>
    <w:rsid w:val="00AC03DB"/>
    <w:rsid w:val="00AD1E81"/>
    <w:rsid w:val="00B033AE"/>
    <w:rsid w:val="00B07A69"/>
    <w:rsid w:val="00B14BCE"/>
    <w:rsid w:val="00B1531D"/>
    <w:rsid w:val="00B24197"/>
    <w:rsid w:val="00B340DF"/>
    <w:rsid w:val="00B37CB4"/>
    <w:rsid w:val="00B52E4C"/>
    <w:rsid w:val="00B53FFC"/>
    <w:rsid w:val="00B5771C"/>
    <w:rsid w:val="00B61339"/>
    <w:rsid w:val="00B66763"/>
    <w:rsid w:val="00B73BF3"/>
    <w:rsid w:val="00B81A79"/>
    <w:rsid w:val="00B93313"/>
    <w:rsid w:val="00BA162F"/>
    <w:rsid w:val="00BA6342"/>
    <w:rsid w:val="00BC22C3"/>
    <w:rsid w:val="00BC2B1F"/>
    <w:rsid w:val="00BD1589"/>
    <w:rsid w:val="00BD2726"/>
    <w:rsid w:val="00BE4EAF"/>
    <w:rsid w:val="00BF2899"/>
    <w:rsid w:val="00BF5EB3"/>
    <w:rsid w:val="00C032A5"/>
    <w:rsid w:val="00C07791"/>
    <w:rsid w:val="00C216C4"/>
    <w:rsid w:val="00C2786A"/>
    <w:rsid w:val="00C32CE1"/>
    <w:rsid w:val="00C337F1"/>
    <w:rsid w:val="00C35710"/>
    <w:rsid w:val="00C61381"/>
    <w:rsid w:val="00C6484D"/>
    <w:rsid w:val="00C654D0"/>
    <w:rsid w:val="00C673EA"/>
    <w:rsid w:val="00C87449"/>
    <w:rsid w:val="00C91BE7"/>
    <w:rsid w:val="00C94131"/>
    <w:rsid w:val="00CA6529"/>
    <w:rsid w:val="00CA6C25"/>
    <w:rsid w:val="00CA7A61"/>
    <w:rsid w:val="00CB4C9C"/>
    <w:rsid w:val="00CF5BA0"/>
    <w:rsid w:val="00CF76F5"/>
    <w:rsid w:val="00D15A94"/>
    <w:rsid w:val="00D17CB9"/>
    <w:rsid w:val="00D62100"/>
    <w:rsid w:val="00D66556"/>
    <w:rsid w:val="00D67592"/>
    <w:rsid w:val="00DA6423"/>
    <w:rsid w:val="00DD546F"/>
    <w:rsid w:val="00DD79BC"/>
    <w:rsid w:val="00DF4132"/>
    <w:rsid w:val="00DF539E"/>
    <w:rsid w:val="00DF57E1"/>
    <w:rsid w:val="00DF5E00"/>
    <w:rsid w:val="00E33B05"/>
    <w:rsid w:val="00E35B99"/>
    <w:rsid w:val="00E45482"/>
    <w:rsid w:val="00E4639D"/>
    <w:rsid w:val="00E552FA"/>
    <w:rsid w:val="00E70F95"/>
    <w:rsid w:val="00E75ED7"/>
    <w:rsid w:val="00E80E21"/>
    <w:rsid w:val="00E8109B"/>
    <w:rsid w:val="00E933CF"/>
    <w:rsid w:val="00EB2CA7"/>
    <w:rsid w:val="00EC2E81"/>
    <w:rsid w:val="00EE071A"/>
    <w:rsid w:val="00EE5189"/>
    <w:rsid w:val="00EF2C80"/>
    <w:rsid w:val="00F007CD"/>
    <w:rsid w:val="00F0534C"/>
    <w:rsid w:val="00F07E99"/>
    <w:rsid w:val="00F13F25"/>
    <w:rsid w:val="00F150F7"/>
    <w:rsid w:val="00F267DB"/>
    <w:rsid w:val="00F26CA9"/>
    <w:rsid w:val="00F2742D"/>
    <w:rsid w:val="00F34882"/>
    <w:rsid w:val="00F35360"/>
    <w:rsid w:val="00F372D5"/>
    <w:rsid w:val="00F619EA"/>
    <w:rsid w:val="00F630CF"/>
    <w:rsid w:val="00F857E5"/>
    <w:rsid w:val="00F90650"/>
    <w:rsid w:val="00FA7B2B"/>
    <w:rsid w:val="00FB3942"/>
    <w:rsid w:val="00FB666A"/>
    <w:rsid w:val="00FC3079"/>
    <w:rsid w:val="00FD3D7C"/>
    <w:rsid w:val="00FE1CA5"/>
    <w:rsid w:val="00FE36C3"/>
    <w:rsid w:val="00FE4EA6"/>
    <w:rsid w:val="00FE7A04"/>
    <w:rsid w:val="00FF3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499296AB"/>
  <w14:defaultImageDpi w14:val="330"/>
  <w15:docId w15:val="{3D96B8CC-B981-4B34-BD28-B3DFC5ABD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613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D613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6133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45B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5BB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5BB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5B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5BB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993CBD7-CCE2-4344-A6C6-29346B767FA3}"/>
</file>

<file path=customXml/itemProps2.xml><?xml version="1.0" encoding="utf-8"?>
<ds:datastoreItem xmlns:ds="http://schemas.openxmlformats.org/officeDocument/2006/customXml" ds:itemID="{0189E034-14A4-4B7B-8E45-6D8841F41A64}"/>
</file>

<file path=customXml/itemProps3.xml><?xml version="1.0" encoding="utf-8"?>
<ds:datastoreItem xmlns:ds="http://schemas.openxmlformats.org/officeDocument/2006/customXml" ds:itemID="{C4F5EF6B-EAA2-4B7A-A993-3DA8BD25730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9</Words>
  <Characters>90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neva Academy</Company>
  <LinksUpToDate>false</LinksUpToDate>
  <CharactersWithSpaces>1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era Nayak</dc:creator>
  <cp:keywords/>
  <dc:description/>
  <cp:lastModifiedBy>mohib taib</cp:lastModifiedBy>
  <cp:revision>2</cp:revision>
  <cp:lastPrinted>2020-11-06T13:11:00Z</cp:lastPrinted>
  <dcterms:created xsi:type="dcterms:W3CDTF">2020-11-08T10:45:00Z</dcterms:created>
  <dcterms:modified xsi:type="dcterms:W3CDTF">2020-11-08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